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nata Zule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na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ule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59 N Haussen Ct, Chicago, IL, USA Chicago, IL, USA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natazulews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7420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r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